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C285C" w14:textId="5660DD44" w:rsidR="00D26146" w:rsidRPr="000840EE" w:rsidRDefault="000840EE" w:rsidP="00CF2A7A">
      <w:pPr>
        <w:pStyle w:val="Title"/>
        <w:ind w:left="0"/>
        <w:rPr>
          <w:sz w:val="56"/>
          <w:szCs w:val="56"/>
        </w:rPr>
      </w:pPr>
      <w:bookmarkStart w:id="0" w:name="_dpsbho18ctk1" w:colFirst="0" w:colLast="0"/>
      <w:bookmarkStart w:id="1" w:name="_njowezyk43ow" w:colFirst="0" w:colLast="0"/>
      <w:bookmarkEnd w:id="0"/>
      <w:bookmarkEnd w:id="1"/>
      <w:r w:rsidRPr="000840EE">
        <w:rPr>
          <w:sz w:val="56"/>
          <w:szCs w:val="56"/>
        </w:rPr>
        <w:t xml:space="preserve">Synergies in Agency Acquisitions </w:t>
      </w:r>
      <w:r w:rsidR="006709D2" w:rsidRPr="000840EE">
        <w:rPr>
          <w:sz w:val="56"/>
          <w:szCs w:val="56"/>
        </w:rPr>
        <w:tab/>
      </w:r>
    </w:p>
    <w:p w14:paraId="1ED51D70" w14:textId="577C4D7A" w:rsidR="00D26146" w:rsidRPr="00047B91" w:rsidRDefault="000840EE" w:rsidP="00047B91">
      <w:pPr>
        <w:pStyle w:val="Heading1"/>
      </w:pPr>
      <w:r>
        <w:t xml:space="preserve">Customer Base </w:t>
      </w:r>
    </w:p>
    <w:p w14:paraId="70D722DF" w14:textId="027309E4" w:rsidR="00D26146" w:rsidRPr="00047B91" w:rsidRDefault="00952341" w:rsidP="00047B91">
      <w:pPr>
        <w:pStyle w:val="checkboxindent"/>
      </w:pPr>
      <w:sdt>
        <w:sdt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5666B" w:rsidRPr="00047B91">
            <w:sym w:font="Wingdings" w:char="F06F"/>
          </w:r>
        </w:sdtContent>
      </w:sdt>
      <w:r w:rsidR="00041722" w:rsidRPr="00047B91">
        <w:tab/>
      </w:r>
      <w:r w:rsidR="000840EE">
        <w:t>Average size account</w:t>
      </w:r>
    </w:p>
    <w:p w14:paraId="0861AAA8" w14:textId="0EC6037E" w:rsidR="00D26146" w:rsidRPr="00047B91" w:rsidRDefault="00952341" w:rsidP="00047B91">
      <w:pPr>
        <w:pStyle w:val="checkboxindent"/>
      </w:pPr>
      <w:sdt>
        <w:sdtPr>
          <w:id w:val="-609044305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0840EE">
        <w:t>Customer expectations for service, billing, audits, re-marketing, engagement</w:t>
      </w:r>
    </w:p>
    <w:p w14:paraId="56BA9CA1" w14:textId="17EE7C44" w:rsidR="00D26146" w:rsidRPr="00047B91" w:rsidRDefault="00952341" w:rsidP="000840EE">
      <w:pPr>
        <w:pStyle w:val="checkboxindent"/>
      </w:pPr>
      <w:sdt>
        <w:sdt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0840EE">
        <w:t>Opportunity for cross-sell</w:t>
      </w:r>
    </w:p>
    <w:p w14:paraId="5017AD98" w14:textId="4B710B1E" w:rsidR="00D26146" w:rsidRPr="00047B91" w:rsidRDefault="00952341" w:rsidP="00047B91">
      <w:pPr>
        <w:pStyle w:val="checkboxindent2"/>
      </w:pPr>
      <w:sdt>
        <w:sdtPr>
          <w:id w:val="6085516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0840EE">
        <w:t>number of monoline accounts</w:t>
      </w:r>
    </w:p>
    <w:p w14:paraId="376B89A5" w14:textId="21A935EC" w:rsidR="00D26146" w:rsidRPr="00047B91" w:rsidRDefault="00952341" w:rsidP="00047B91">
      <w:pPr>
        <w:pStyle w:val="checkboxindent2"/>
      </w:pPr>
      <w:sdt>
        <w:sdtPr>
          <w:id w:val="5853571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0840EE">
        <w:t xml:space="preserve">industry focus vs. current agency expertise  </w:t>
      </w:r>
    </w:p>
    <w:p w14:paraId="338C4839" w14:textId="4051A5A4" w:rsidR="00D26146" w:rsidRDefault="00952341" w:rsidP="00047B91">
      <w:pPr>
        <w:pStyle w:val="checkboxindent2"/>
      </w:pPr>
      <w:sdt>
        <w:sdtPr>
          <w:id w:val="-199586226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0840EE">
        <w:t>benefits, cyber, umbrella</w:t>
      </w:r>
    </w:p>
    <w:p w14:paraId="1EDC1E2A" w14:textId="23E90CD8" w:rsidR="000840EE" w:rsidRPr="00047B91" w:rsidRDefault="00952341" w:rsidP="000840EE">
      <w:pPr>
        <w:pStyle w:val="checkboxindent"/>
      </w:pPr>
      <w:sdt>
        <w:sdtPr>
          <w:id w:val="-16024086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0840EE">
        <w:t>Average coverage limits</w:t>
      </w:r>
    </w:p>
    <w:p w14:paraId="472543D6" w14:textId="0FBA7B5B" w:rsidR="00D26146" w:rsidRPr="00047B91" w:rsidRDefault="00952341" w:rsidP="00047B91">
      <w:pPr>
        <w:pStyle w:val="checkboxindent"/>
      </w:pPr>
      <w:sdt>
        <w:sdtPr>
          <w:id w:val="646945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0840EE">
        <w:t>Information on accounts and ability to access information (email, phone, cell)</w:t>
      </w:r>
    </w:p>
    <w:p w14:paraId="7BA851A3" w14:textId="66BAF78B" w:rsidR="00D26146" w:rsidRPr="00047B91" w:rsidRDefault="00952341" w:rsidP="00047B91">
      <w:pPr>
        <w:pStyle w:val="checkboxindent"/>
      </w:pPr>
      <w:sdt>
        <w:sdtPr>
          <w:id w:val="1591259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0840EE">
        <w:t>Number of high-risk accounts</w:t>
      </w:r>
    </w:p>
    <w:p w14:paraId="0350E5CF" w14:textId="55406EB0" w:rsidR="00D26146" w:rsidRDefault="00952341" w:rsidP="00047B91">
      <w:pPr>
        <w:pStyle w:val="checkboxindent"/>
      </w:pPr>
      <w:sdt>
        <w:sdtPr>
          <w:id w:val="127582498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0840EE">
        <w:t>Nature of key relationships with customers</w:t>
      </w:r>
    </w:p>
    <w:p w14:paraId="23E32CC8" w14:textId="77777777" w:rsidR="00257D00" w:rsidRPr="00047B91" w:rsidRDefault="00257D00" w:rsidP="00047B91">
      <w:pPr>
        <w:pStyle w:val="checkboxindent"/>
      </w:pPr>
    </w:p>
    <w:p w14:paraId="518CF8F6" w14:textId="443037AA" w:rsidR="00D26146" w:rsidRPr="00D90629" w:rsidRDefault="000840EE" w:rsidP="00047B91">
      <w:pPr>
        <w:pStyle w:val="Heading1"/>
      </w:pPr>
      <w:bookmarkStart w:id="2" w:name="_fr4182tr4981" w:colFirst="0" w:colLast="0"/>
      <w:bookmarkEnd w:id="2"/>
      <w:r>
        <w:t xml:space="preserve">Book of Business </w:t>
      </w:r>
    </w:p>
    <w:p w14:paraId="2837C924" w14:textId="7DA02938" w:rsidR="00D26146" w:rsidRPr="00047B91" w:rsidRDefault="00952341" w:rsidP="00047B91">
      <w:pPr>
        <w:pStyle w:val="checkboxindent"/>
      </w:pPr>
      <w:sdt>
        <w:sdt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0840EE">
        <w:t xml:space="preserve">Geographic Location </w:t>
      </w:r>
    </w:p>
    <w:p w14:paraId="7F2C3767" w14:textId="382465A0" w:rsidR="00D26146" w:rsidRDefault="00952341" w:rsidP="00047B91">
      <w:pPr>
        <w:pStyle w:val="checkboxindent"/>
      </w:pPr>
      <w:sdt>
        <w:sdt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</w:t>
      </w:r>
      <w:r w:rsidR="000840EE">
        <w:t xml:space="preserve">ore expertise </w:t>
      </w:r>
      <w:r w:rsidR="00257D00">
        <w:t xml:space="preserve">needed to transition and service accounts </w:t>
      </w:r>
    </w:p>
    <w:p w14:paraId="356FA6D6" w14:textId="77777777" w:rsidR="000840EE" w:rsidRPr="00047B91" w:rsidRDefault="00952341" w:rsidP="000840EE">
      <w:pPr>
        <w:pStyle w:val="checkboxindent"/>
      </w:pPr>
      <w:sdt>
        <w:sdtPr>
          <w:id w:val="-533035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0840EE" w:rsidRPr="00047B91">
            <w:sym w:font="Wingdings" w:char="F06F"/>
          </w:r>
        </w:sdtContent>
      </w:sdt>
      <w:r w:rsidR="000840EE" w:rsidRPr="00047B91">
        <w:tab/>
      </w:r>
      <w:r w:rsidR="000840EE">
        <w:t>Information on accounts and ability to access information (email, phone, cell)</w:t>
      </w:r>
    </w:p>
    <w:p w14:paraId="17602594" w14:textId="77777777" w:rsidR="000840EE" w:rsidRPr="00047B91" w:rsidRDefault="00952341" w:rsidP="000840EE">
      <w:pPr>
        <w:pStyle w:val="checkboxindent"/>
      </w:pPr>
      <w:sdt>
        <w:sdtPr>
          <w:id w:val="-714741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0840EE" w:rsidRPr="00047B91">
            <w:sym w:font="Wingdings" w:char="F06F"/>
          </w:r>
        </w:sdtContent>
      </w:sdt>
      <w:r w:rsidR="000840EE" w:rsidRPr="00047B91">
        <w:tab/>
      </w:r>
      <w:r w:rsidR="000840EE">
        <w:t>Number of high-risk accounts</w:t>
      </w:r>
    </w:p>
    <w:p w14:paraId="236C80BB" w14:textId="5E8E5D54" w:rsidR="000840EE" w:rsidRPr="00047B91" w:rsidRDefault="00952341" w:rsidP="000840EE">
      <w:pPr>
        <w:pStyle w:val="checkboxindent"/>
      </w:pPr>
      <w:sdt>
        <w:sdtPr>
          <w:id w:val="53816405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0840EE" w:rsidRPr="00047B91">
            <w:sym w:font="Wingdings" w:char="F06F"/>
          </w:r>
        </w:sdtContent>
      </w:sdt>
      <w:r w:rsidR="000840EE" w:rsidRPr="00047B91">
        <w:tab/>
      </w:r>
      <w:r w:rsidR="000840EE">
        <w:t>Nature of key relationships with customers</w:t>
      </w:r>
    </w:p>
    <w:p w14:paraId="786DA4D1" w14:textId="29119CEC" w:rsidR="000840EE" w:rsidRDefault="00952341" w:rsidP="000840EE">
      <w:pPr>
        <w:pStyle w:val="checkboxindent"/>
      </w:pPr>
      <w:sdt>
        <w:sdt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0840EE">
        <w:t>Average coverage limits</w:t>
      </w:r>
    </w:p>
    <w:p w14:paraId="23BDC382" w14:textId="77777777" w:rsidR="00257D00" w:rsidRPr="00047B91" w:rsidRDefault="00257D00" w:rsidP="000840EE">
      <w:pPr>
        <w:pStyle w:val="checkboxindent"/>
      </w:pPr>
    </w:p>
    <w:p w14:paraId="590539D2" w14:textId="1A25B822" w:rsidR="00D26146" w:rsidRPr="00D90629" w:rsidRDefault="00257D00" w:rsidP="00047B91">
      <w:pPr>
        <w:pStyle w:val="Heading1"/>
      </w:pPr>
      <w:bookmarkStart w:id="3" w:name="_ia2b2q3aq4iz" w:colFirst="0" w:colLast="0"/>
      <w:bookmarkEnd w:id="3"/>
      <w:r>
        <w:t xml:space="preserve">Carrier Relationships </w:t>
      </w:r>
    </w:p>
    <w:p w14:paraId="38881464" w14:textId="5E8DD563" w:rsidR="00D26146" w:rsidRPr="00047B91" w:rsidRDefault="00952341" w:rsidP="00047B91">
      <w:pPr>
        <w:pStyle w:val="checkboxindent"/>
      </w:pPr>
      <w:sdt>
        <w:sdtPr>
          <w:id w:val="11129427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257D00">
        <w:t>Access to new markets or expansion of options in current markets</w:t>
      </w:r>
    </w:p>
    <w:p w14:paraId="6F24EF23" w14:textId="77777777" w:rsidR="00257D00" w:rsidRPr="00047B91" w:rsidRDefault="00952341" w:rsidP="00257D00">
      <w:pPr>
        <w:pStyle w:val="checkboxindent"/>
      </w:pPr>
      <w:sdt>
        <w:sdtPr>
          <w:id w:val="629107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047B91">
            <w:sym w:font="Wingdings" w:char="F06F"/>
          </w:r>
        </w:sdtContent>
      </w:sdt>
      <w:r w:rsidR="002B21AB" w:rsidRPr="00047B91">
        <w:tab/>
      </w:r>
      <w:bookmarkStart w:id="4" w:name="_tmajjk7nbcbq" w:colFirst="0" w:colLast="0"/>
      <w:bookmarkEnd w:id="4"/>
      <w:r w:rsidR="00257D00">
        <w:t xml:space="preserve">Eligibility for appointment with new carriers </w:t>
      </w:r>
    </w:p>
    <w:p w14:paraId="06649FFF" w14:textId="77777777" w:rsidR="00257D00" w:rsidRDefault="00952341" w:rsidP="00257D00">
      <w:pPr>
        <w:pStyle w:val="checkboxindent"/>
      </w:pPr>
      <w:sdt>
        <w:sdtPr>
          <w:id w:val="291484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 xml:space="preserve">Impact on contingency as a combined entity </w:t>
      </w:r>
    </w:p>
    <w:p w14:paraId="3481833B" w14:textId="60D5ECD9" w:rsidR="00257D00" w:rsidRDefault="00952341" w:rsidP="00257D00">
      <w:pPr>
        <w:pStyle w:val="checkboxindent"/>
      </w:pPr>
      <w:sdt>
        <w:sdt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257D00">
        <w:t xml:space="preserve">Potential need for a book roll  </w:t>
      </w:r>
    </w:p>
    <w:p w14:paraId="29A455DA" w14:textId="7A299A4E" w:rsidR="00257D00" w:rsidRDefault="00952341" w:rsidP="00257D00">
      <w:pPr>
        <w:pStyle w:val="checkboxindent"/>
      </w:pPr>
      <w:sdt>
        <w:sdtPr>
          <w:id w:val="113483861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 xml:space="preserve">Loss ratios </w:t>
      </w:r>
    </w:p>
    <w:p w14:paraId="0D741F57" w14:textId="578C5AF2" w:rsidR="00257D00" w:rsidRPr="00D90629" w:rsidRDefault="00257D00" w:rsidP="00257D00">
      <w:pPr>
        <w:pStyle w:val="Heading1"/>
      </w:pPr>
      <w:r>
        <w:t>Operating Expenses</w:t>
      </w:r>
    </w:p>
    <w:p w14:paraId="3AE31330" w14:textId="6FF3B2B1" w:rsidR="00257D00" w:rsidRPr="00047B91" w:rsidRDefault="00952341" w:rsidP="00257D00">
      <w:pPr>
        <w:pStyle w:val="checkboxindent"/>
      </w:pPr>
      <w:sdt>
        <w:sdtPr>
          <w:id w:val="-172035044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 xml:space="preserve">Owner Compensation and benefits </w:t>
      </w:r>
    </w:p>
    <w:p w14:paraId="3463F653" w14:textId="48C19682" w:rsidR="00257D00" w:rsidRPr="00047B91" w:rsidRDefault="00952341" w:rsidP="00257D00">
      <w:pPr>
        <w:pStyle w:val="checkboxindent"/>
      </w:pPr>
      <w:sdt>
        <w:sdtPr>
          <w:id w:val="44072831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 xml:space="preserve">Staffing costs </w:t>
      </w:r>
    </w:p>
    <w:p w14:paraId="79ED987A" w14:textId="00AB468E" w:rsidR="00257D00" w:rsidRPr="00047B91" w:rsidRDefault="00952341" w:rsidP="00257D00">
      <w:pPr>
        <w:pStyle w:val="checkboxindent"/>
      </w:pPr>
      <w:sdt>
        <w:sdtPr>
          <w:id w:val="129958189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 xml:space="preserve">Need for new hires </w:t>
      </w:r>
    </w:p>
    <w:p w14:paraId="26BEADBB" w14:textId="4320181D" w:rsidR="00257D00" w:rsidRPr="00047B91" w:rsidRDefault="00952341" w:rsidP="00047B91">
      <w:pPr>
        <w:pStyle w:val="checkboxindent"/>
      </w:pPr>
      <w:sdt>
        <w:sdtPr>
          <w:id w:val="-134446342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>Benefits costs for combined entity – bringing cultures together</w:t>
      </w:r>
    </w:p>
    <w:p w14:paraId="712B2A71" w14:textId="431E1FF0" w:rsidR="00257D00" w:rsidRPr="00047B91" w:rsidRDefault="00952341" w:rsidP="00257D00">
      <w:pPr>
        <w:pStyle w:val="checkboxindent"/>
      </w:pPr>
      <w:sdt>
        <w:sdtPr>
          <w:id w:val="204848210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bookmarkStart w:id="5" w:name="_ujs8weubf768" w:colFirst="0" w:colLast="0"/>
      <w:bookmarkEnd w:id="5"/>
      <w:r w:rsidR="00257D00">
        <w:t>Number of locations that remain will impact the following costs:</w:t>
      </w:r>
    </w:p>
    <w:p w14:paraId="200819BA" w14:textId="275A6C89" w:rsidR="00257D00" w:rsidRPr="00047B91" w:rsidRDefault="00952341" w:rsidP="00257D00">
      <w:pPr>
        <w:pStyle w:val="checkboxindent2"/>
      </w:pPr>
      <w:sdt>
        <w:sdtPr>
          <w:id w:val="54410376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>rent, utilities, repairs and insurance</w:t>
      </w:r>
    </w:p>
    <w:p w14:paraId="71CFC4F7" w14:textId="5B0EBB1F" w:rsidR="00257D00" w:rsidRPr="00047B91" w:rsidRDefault="00952341" w:rsidP="00257D00">
      <w:pPr>
        <w:pStyle w:val="checkboxindent2"/>
      </w:pPr>
      <w:sdt>
        <w:sdtPr>
          <w:id w:val="87704465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 xml:space="preserve">equipment leases </w:t>
      </w:r>
    </w:p>
    <w:p w14:paraId="36A28181" w14:textId="5F879220" w:rsidR="00D26146" w:rsidRPr="00D90629" w:rsidRDefault="00952341" w:rsidP="00CF2A7A">
      <w:pPr>
        <w:pStyle w:val="checkboxindent2"/>
        <w:tabs>
          <w:tab w:val="left" w:pos="720"/>
          <w:tab w:val="left" w:pos="1440"/>
          <w:tab w:val="left" w:pos="2160"/>
          <w:tab w:val="left" w:pos="2880"/>
          <w:tab w:val="left" w:pos="9540"/>
        </w:tabs>
      </w:pPr>
      <w:sdt>
        <w:sdtPr>
          <w:id w:val="101319026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>technology, internet, phones</w:t>
      </w:r>
      <w:r w:rsidR="00CF2A7A">
        <w:tab/>
      </w:r>
      <w:r w:rsidR="00CF2A7A">
        <w:tab/>
      </w:r>
    </w:p>
    <w:p w14:paraId="134EFA66" w14:textId="475D7A58" w:rsidR="00D26146" w:rsidRPr="00047B91" w:rsidRDefault="00952341" w:rsidP="00CF2A7A">
      <w:pPr>
        <w:pStyle w:val="checkboxindent"/>
        <w:tabs>
          <w:tab w:val="left" w:pos="720"/>
          <w:tab w:val="left" w:pos="1440"/>
          <w:tab w:val="left" w:pos="2160"/>
          <w:tab w:val="left" w:pos="2880"/>
          <w:tab w:val="left" w:pos="9405"/>
        </w:tabs>
      </w:pPr>
      <w:sdt>
        <w:sdtPr>
          <w:id w:val="-3499465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257D00">
        <w:t>Marketing and branding costs</w:t>
      </w:r>
      <w:r w:rsidR="00CF2A7A">
        <w:tab/>
      </w:r>
    </w:p>
    <w:p w14:paraId="57E8C7F0" w14:textId="437D90E9" w:rsidR="00D26146" w:rsidRPr="00047B91" w:rsidRDefault="00952341" w:rsidP="00047B91">
      <w:pPr>
        <w:pStyle w:val="checkboxindent"/>
      </w:pPr>
      <w:sdt>
        <w:sdtPr>
          <w:id w:val="3767433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257D00">
        <w:t>Data c</w:t>
      </w:r>
      <w:r w:rsidR="00564D26" w:rsidRPr="00047B91">
        <w:t>o</w:t>
      </w:r>
      <w:r w:rsidR="00257D00">
        <w:t>nversion costs – to a single system</w:t>
      </w:r>
    </w:p>
    <w:p w14:paraId="2DF56439" w14:textId="5E373108" w:rsidR="00257D00" w:rsidRPr="00D90629" w:rsidRDefault="00257D00" w:rsidP="00257D00">
      <w:pPr>
        <w:pStyle w:val="Heading1"/>
      </w:pPr>
      <w:r>
        <w:lastRenderedPageBreak/>
        <w:t xml:space="preserve">Performance </w:t>
      </w:r>
    </w:p>
    <w:p w14:paraId="095193F1" w14:textId="77777777" w:rsidR="00257D00" w:rsidRDefault="00952341" w:rsidP="00257D00">
      <w:pPr>
        <w:pStyle w:val="checkboxindent"/>
      </w:pPr>
      <w:sdt>
        <w:sdtPr>
          <w:id w:val="-165182348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 xml:space="preserve">Growth </w:t>
      </w:r>
    </w:p>
    <w:p w14:paraId="6F5E7CCE" w14:textId="00BB6B4F" w:rsidR="00257D00" w:rsidRPr="00047B91" w:rsidRDefault="00952341" w:rsidP="00257D00">
      <w:pPr>
        <w:pStyle w:val="checkboxindent"/>
      </w:pPr>
      <w:sdt>
        <w:sdtPr>
          <w:id w:val="-22383469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>
            <w:sym w:font="Wingdings" w:char="F06F"/>
          </w:r>
        </w:sdtContent>
      </w:sdt>
      <w:r w:rsidR="00257D00" w:rsidRPr="00047B91">
        <w:tab/>
      </w:r>
      <w:r w:rsidR="00257D00">
        <w:t xml:space="preserve">New Business </w:t>
      </w:r>
    </w:p>
    <w:p w14:paraId="6A8FBD90" w14:textId="52B4E7F4" w:rsidR="00257D00" w:rsidRPr="00047B91" w:rsidRDefault="00952341" w:rsidP="00257D00">
      <w:pPr>
        <w:pStyle w:val="checkboxindent"/>
      </w:pPr>
      <w:sdt>
        <w:sdtPr>
          <w:id w:val="14903318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257D00">
        <w:t>Loss Ratios</w:t>
      </w:r>
      <w:r w:rsidR="00257D00" w:rsidRPr="00047B91">
        <w:tab/>
      </w:r>
    </w:p>
    <w:p w14:paraId="2B81B608" w14:textId="26BBCD08" w:rsidR="00257D00" w:rsidRPr="00047B91" w:rsidRDefault="00952341" w:rsidP="00CF2A7A">
      <w:pPr>
        <w:pStyle w:val="checkboxindent"/>
      </w:pPr>
      <w:sdt>
        <w:sdtPr>
          <w:id w:val="-191608022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CF2A7A">
        <w:t xml:space="preserve">Profitability </w:t>
      </w:r>
    </w:p>
    <w:p w14:paraId="798A1EC5" w14:textId="77777777" w:rsidR="00CF2A7A" w:rsidRPr="00047B91" w:rsidRDefault="00952341" w:rsidP="00CF2A7A">
      <w:pPr>
        <w:pStyle w:val="checkboxindent"/>
      </w:pPr>
      <w:sdt>
        <w:sdtPr>
          <w:id w:val="-104714533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57D00" w:rsidRPr="00047B91">
            <w:sym w:font="Wingdings" w:char="F06F"/>
          </w:r>
        </w:sdtContent>
      </w:sdt>
      <w:r w:rsidR="00257D00" w:rsidRPr="00047B91">
        <w:tab/>
      </w:r>
      <w:r w:rsidR="00CF2A7A">
        <w:t xml:space="preserve">Productivity </w:t>
      </w:r>
    </w:p>
    <w:p w14:paraId="697A4ED7" w14:textId="790BF3BB" w:rsidR="00CF2A7A" w:rsidRDefault="00952341" w:rsidP="00CF2A7A">
      <w:pPr>
        <w:pStyle w:val="checkboxindent"/>
      </w:pPr>
      <w:sdt>
        <w:sdtPr>
          <w:id w:val="152767523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F2A7A" w:rsidRPr="00047B91">
            <w:sym w:font="Wingdings" w:char="F06F"/>
          </w:r>
        </w:sdtContent>
      </w:sdt>
      <w:r w:rsidR="00CF2A7A" w:rsidRPr="00047B91">
        <w:tab/>
      </w:r>
      <w:r w:rsidR="00CF2A7A">
        <w:t xml:space="preserve">Efficiency </w:t>
      </w:r>
    </w:p>
    <w:p w14:paraId="5A92572D" w14:textId="77777777" w:rsidR="00CF2A7A" w:rsidRDefault="00CF2A7A" w:rsidP="00CF2A7A">
      <w:pPr>
        <w:pStyle w:val="checkboxindent"/>
      </w:pPr>
    </w:p>
    <w:p w14:paraId="6AAB9961" w14:textId="70A46F65" w:rsidR="00CF2A7A" w:rsidRPr="00D90629" w:rsidRDefault="00CF2A7A" w:rsidP="00CF2A7A">
      <w:pPr>
        <w:pStyle w:val="Heading1"/>
      </w:pPr>
      <w:r>
        <w:t xml:space="preserve">Culture </w:t>
      </w:r>
    </w:p>
    <w:p w14:paraId="5428112D" w14:textId="674EA612" w:rsidR="00CF2A7A" w:rsidRDefault="00952341" w:rsidP="00CF2A7A">
      <w:pPr>
        <w:pStyle w:val="checkboxindent"/>
      </w:pPr>
      <w:sdt>
        <w:sdtPr>
          <w:id w:val="194850376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F2A7A" w:rsidRPr="00047B91">
            <w:sym w:font="Wingdings" w:char="F06F"/>
          </w:r>
        </w:sdtContent>
      </w:sdt>
      <w:r w:rsidR="00CF2A7A" w:rsidRPr="00047B91">
        <w:tab/>
      </w:r>
      <w:r w:rsidR="00CF2A7A">
        <w:t>Data/metric Driven</w:t>
      </w:r>
    </w:p>
    <w:p w14:paraId="2027DD9E" w14:textId="1237821B" w:rsidR="00CF2A7A" w:rsidRPr="00047B91" w:rsidRDefault="00952341" w:rsidP="00CF2A7A">
      <w:pPr>
        <w:pStyle w:val="checkboxindent"/>
      </w:pPr>
      <w:sdt>
        <w:sdtPr>
          <w:id w:val="-20979270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F2A7A">
            <w:sym w:font="Wingdings" w:char="F06F"/>
          </w:r>
        </w:sdtContent>
      </w:sdt>
      <w:r w:rsidR="00CF2A7A" w:rsidRPr="00047B91">
        <w:tab/>
      </w:r>
      <w:r w:rsidR="00CF2A7A">
        <w:t xml:space="preserve">Compensation structure </w:t>
      </w:r>
    </w:p>
    <w:p w14:paraId="346DA9F3" w14:textId="56820D13" w:rsidR="00CF2A7A" w:rsidRPr="00047B91" w:rsidRDefault="00952341" w:rsidP="00CF2A7A">
      <w:pPr>
        <w:pStyle w:val="checkboxindent"/>
      </w:pPr>
      <w:sdt>
        <w:sdtPr>
          <w:id w:val="-173129625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F2A7A" w:rsidRPr="00047B91">
            <w:sym w:font="Wingdings" w:char="F06F"/>
          </w:r>
        </w:sdtContent>
      </w:sdt>
      <w:r w:rsidR="00CF2A7A" w:rsidRPr="00047B91">
        <w:tab/>
      </w:r>
      <w:r w:rsidR="00CF2A7A">
        <w:t xml:space="preserve">Sales/Service Culture </w:t>
      </w:r>
    </w:p>
    <w:p w14:paraId="6E1DA7EA" w14:textId="6356AAC5" w:rsidR="00CF2A7A" w:rsidRDefault="00952341" w:rsidP="00CF2A7A">
      <w:pPr>
        <w:pStyle w:val="checkboxindent"/>
      </w:pPr>
      <w:sdt>
        <w:sdtPr>
          <w:id w:val="-148238269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F2A7A" w:rsidRPr="00047B91">
            <w:sym w:font="Wingdings" w:char="F06F"/>
          </w:r>
        </w:sdtContent>
      </w:sdt>
      <w:r w:rsidR="00CF2A7A" w:rsidRPr="00047B91">
        <w:tab/>
      </w:r>
      <w:r w:rsidR="00CF2A7A">
        <w:t>Paperless</w:t>
      </w:r>
    </w:p>
    <w:p w14:paraId="3F44EC59" w14:textId="77777777" w:rsidR="00CF2A7A" w:rsidRDefault="00952341" w:rsidP="00CF2A7A">
      <w:pPr>
        <w:pStyle w:val="checkboxindent"/>
      </w:pPr>
      <w:sdt>
        <w:sdtPr>
          <w:id w:val="-143852652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F2A7A" w:rsidRPr="00047B91">
            <w:sym w:font="Wingdings" w:char="F06F"/>
          </w:r>
        </w:sdtContent>
      </w:sdt>
      <w:r w:rsidR="00CF2A7A" w:rsidRPr="00047B91">
        <w:tab/>
      </w:r>
      <w:r w:rsidR="00CF2A7A">
        <w:t xml:space="preserve">Use of technology </w:t>
      </w:r>
    </w:p>
    <w:p w14:paraId="20B35286" w14:textId="24997E39" w:rsidR="00CF2A7A" w:rsidRDefault="00952341" w:rsidP="00CF2A7A">
      <w:pPr>
        <w:pStyle w:val="checkboxindent"/>
      </w:pPr>
      <w:sdt>
        <w:sdtPr>
          <w:id w:val="-152570137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F2A7A" w:rsidRPr="00047B91">
            <w:sym w:font="Wingdings" w:char="F06F"/>
          </w:r>
        </w:sdtContent>
      </w:sdt>
      <w:r w:rsidR="00CF2A7A" w:rsidRPr="00047B91">
        <w:tab/>
      </w:r>
      <w:r w:rsidR="00CF2A7A">
        <w:t xml:space="preserve">Performance metrics </w:t>
      </w:r>
    </w:p>
    <w:p w14:paraId="1A719155" w14:textId="77777777" w:rsidR="00CF2A7A" w:rsidRPr="00047B91" w:rsidRDefault="00CF2A7A" w:rsidP="00CF2A7A">
      <w:pPr>
        <w:pStyle w:val="checkboxindent"/>
      </w:pPr>
    </w:p>
    <w:p w14:paraId="135CB748" w14:textId="290F9055" w:rsidR="00947B5F" w:rsidRPr="00047B91" w:rsidRDefault="00947B5F" w:rsidP="00CF2A7A">
      <w:pPr>
        <w:pStyle w:val="checkboxindent"/>
      </w:pPr>
    </w:p>
    <w:sectPr w:rsidR="00947B5F" w:rsidRPr="00047B91" w:rsidSect="00A722C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1A555" w14:textId="77777777" w:rsidR="000840EE" w:rsidRDefault="000840EE" w:rsidP="00564D26">
      <w:r>
        <w:separator/>
      </w:r>
    </w:p>
  </w:endnote>
  <w:endnote w:type="continuationSeparator" w:id="0">
    <w:p w14:paraId="0FB5A340" w14:textId="77777777" w:rsidR="000840EE" w:rsidRDefault="000840EE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9905A" w14:textId="77777777" w:rsidR="00CF2A7A" w:rsidRDefault="00CF2A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C2FC6" w14:textId="77777777" w:rsidR="00C54371" w:rsidRDefault="00745941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C8816D4" wp14:editId="1BE0AF5D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264B738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E66D1" w14:textId="01139B26" w:rsidR="007C3BDF" w:rsidRDefault="00D9062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60647860" wp14:editId="6833BB19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F731CF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FF269" w14:textId="77777777" w:rsidR="000840EE" w:rsidRDefault="000840EE" w:rsidP="00564D26">
      <w:r>
        <w:separator/>
      </w:r>
    </w:p>
  </w:footnote>
  <w:footnote w:type="continuationSeparator" w:id="0">
    <w:p w14:paraId="3CD80925" w14:textId="77777777" w:rsidR="000840EE" w:rsidRDefault="000840EE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1C50D" w14:textId="77777777" w:rsidR="00CF2A7A" w:rsidRDefault="00CF2A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25116" w14:textId="77777777"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EE642" w14:textId="4C303AA9" w:rsidR="001900E2" w:rsidRDefault="00CF2A7A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04229FD" wp14:editId="6D693B11">
          <wp:simplePos x="0" y="0"/>
          <wp:positionH relativeFrom="column">
            <wp:posOffset>-476885</wp:posOffset>
          </wp:positionH>
          <wp:positionV relativeFrom="paragraph">
            <wp:posOffset>-111125</wp:posOffset>
          </wp:positionV>
          <wp:extent cx="1139190" cy="1047750"/>
          <wp:effectExtent l="0" t="0" r="0" b="0"/>
          <wp:wrapSquare wrapText="bothSides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1047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173DC5F7" wp14:editId="03300192">
              <wp:simplePos x="0" y="0"/>
              <wp:positionH relativeFrom="page">
                <wp:align>center</wp:align>
              </wp:positionH>
              <wp:positionV relativeFrom="page">
                <wp:posOffset>186055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BF97A5B" id="Rectangle 24" o:spid="_x0000_s1026" alt="decorative element" style="position:absolute;margin-left:0;margin-top:14.65pt;width:8in;height:76.8pt;z-index:25162546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" fillcolor="#f2f2f2 [3052]" stroked="f" strokeweight="1pt">
              <w10:wrap anchorx="page"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0840EE"/>
    <w:rsid w:val="00036B75"/>
    <w:rsid w:val="00041722"/>
    <w:rsid w:val="00047B91"/>
    <w:rsid w:val="000840EE"/>
    <w:rsid w:val="001900E2"/>
    <w:rsid w:val="001B1700"/>
    <w:rsid w:val="00211DFA"/>
    <w:rsid w:val="00257D00"/>
    <w:rsid w:val="002B21AB"/>
    <w:rsid w:val="002D6D6B"/>
    <w:rsid w:val="00314572"/>
    <w:rsid w:val="00335E15"/>
    <w:rsid w:val="003578E5"/>
    <w:rsid w:val="00360FD7"/>
    <w:rsid w:val="003B0734"/>
    <w:rsid w:val="003E1FD9"/>
    <w:rsid w:val="003F1B03"/>
    <w:rsid w:val="00413BBA"/>
    <w:rsid w:val="00477152"/>
    <w:rsid w:val="004C3091"/>
    <w:rsid w:val="00527253"/>
    <w:rsid w:val="00564D26"/>
    <w:rsid w:val="005765B1"/>
    <w:rsid w:val="005D1C0F"/>
    <w:rsid w:val="006709D2"/>
    <w:rsid w:val="00732C8B"/>
    <w:rsid w:val="00745941"/>
    <w:rsid w:val="007755A7"/>
    <w:rsid w:val="007A2648"/>
    <w:rsid w:val="007C3BDF"/>
    <w:rsid w:val="00803BCB"/>
    <w:rsid w:val="00820A63"/>
    <w:rsid w:val="00830A42"/>
    <w:rsid w:val="008A4582"/>
    <w:rsid w:val="008F578F"/>
    <w:rsid w:val="00947B5F"/>
    <w:rsid w:val="00952341"/>
    <w:rsid w:val="0095666B"/>
    <w:rsid w:val="009744A2"/>
    <w:rsid w:val="009C67D0"/>
    <w:rsid w:val="00A21FC5"/>
    <w:rsid w:val="00A722C5"/>
    <w:rsid w:val="00AA1D2C"/>
    <w:rsid w:val="00AB6F3C"/>
    <w:rsid w:val="00B0412F"/>
    <w:rsid w:val="00B16194"/>
    <w:rsid w:val="00B62DAD"/>
    <w:rsid w:val="00B85139"/>
    <w:rsid w:val="00BB6F54"/>
    <w:rsid w:val="00C54371"/>
    <w:rsid w:val="00C7755B"/>
    <w:rsid w:val="00CF1B34"/>
    <w:rsid w:val="00CF2A7A"/>
    <w:rsid w:val="00D26146"/>
    <w:rsid w:val="00D90629"/>
    <w:rsid w:val="00D961E7"/>
    <w:rsid w:val="00DD31CE"/>
    <w:rsid w:val="00E64837"/>
    <w:rsid w:val="00EA54AA"/>
    <w:rsid w:val="00EA5944"/>
    <w:rsid w:val="00F21192"/>
    <w:rsid w:val="00F8103C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023A62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ey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e2fe73d34af300204b2c04d95f547fc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cb4f6533a2a85f2c78aa0456c298b376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38993D0-A076-4430-860B-1A21BB57C4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2</Pages>
  <Words>256</Words>
  <Characters>146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6-02T16:28:00Z</dcterms:created>
  <dcterms:modified xsi:type="dcterms:W3CDTF">2021-06-02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